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43e0ef8f80fc89b3bd5f49214e8108a8cb115"/>
      <w:r>
        <w:rPr>
          <w:b/>
        </w:rPr>
        <w:t xml:space="preserve">ПРОТОКОЛ ЕЛЕКТРОННОГО АУКЦІОНУ № SUE001-UA-20211122-647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47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Бережанське родовище (джерело № 3898). Вартість геологічної інформації – 74 036,33 грн (з ПДВ). Вартість пакету аукціонної документації – 72 550 грн (з ПДВ). В адміністративному відношенні Бережанське родовище (джерело № 3898) розташоване на південно-західній околиці с. Бережани Пустомитівського (Львівського - відповідно до постанови Верховної Ради України «Про утворення та ліквідацію районів» від 17.07.2020 № 807-ІХ) району Львівської області.</w:t>
      </w:r>
      <w:r>
        <w:t xml:space="preserve"> </w:t>
      </w:r>
      <w:r>
        <w:t xml:space="preserve">Вид корисної копалини: підземні мінеральні природні столові води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97 8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39 57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9:42:38Z</dcterms:created>
  <dcterms:modified xsi:type="dcterms:W3CDTF">2024-05-06T09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